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3DC342" w14:textId="77777777" w:rsidR="00061BD5" w:rsidRDefault="00000000">
      <w:pPr>
        <w:pStyle w:val="a4"/>
      </w:pPr>
      <w:r>
        <w:t>Отчет по лабораторной работе №4</w:t>
      </w:r>
    </w:p>
    <w:p w14:paraId="1978AE4B" w14:textId="77777777" w:rsidR="00061BD5" w:rsidRDefault="00000000">
      <w:pPr>
        <w:pStyle w:val="a5"/>
      </w:pPr>
      <w:r>
        <w:t>Дискреционное разграничение прав в Linux. Расширенные атрибуты</w:t>
      </w:r>
    </w:p>
    <w:p w14:paraId="45C33BA0" w14:textId="1DD1393C" w:rsidR="00061BD5" w:rsidRDefault="005F5A3D">
      <w:pPr>
        <w:pStyle w:val="Author"/>
      </w:pPr>
      <w:r>
        <w:t>Петрова Мария Евген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03818184"/>
        <w:docPartObj>
          <w:docPartGallery w:val="Table of Contents"/>
          <w:docPartUnique/>
        </w:docPartObj>
      </w:sdtPr>
      <w:sdtContent>
        <w:p w14:paraId="6DD354CB" w14:textId="77777777" w:rsidR="00061BD5" w:rsidRDefault="00000000">
          <w:pPr>
            <w:pStyle w:val="ae"/>
          </w:pPr>
          <w:r>
            <w:t>Содержание</w:t>
          </w:r>
        </w:p>
        <w:p w14:paraId="5F68F09F" w14:textId="77777777" w:rsidR="005F5A3D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8451906" w:history="1">
            <w:r w:rsidR="005F5A3D" w:rsidRPr="00EF6197">
              <w:rPr>
                <w:rStyle w:val="ad"/>
                <w:noProof/>
              </w:rPr>
              <w:t>1</w:t>
            </w:r>
            <w:r w:rsidR="005F5A3D">
              <w:rPr>
                <w:noProof/>
              </w:rPr>
              <w:tab/>
            </w:r>
            <w:r w:rsidR="005F5A3D" w:rsidRPr="00EF6197">
              <w:rPr>
                <w:rStyle w:val="ad"/>
                <w:noProof/>
              </w:rPr>
              <w:t>Цель работы</w:t>
            </w:r>
            <w:r w:rsidR="005F5A3D">
              <w:rPr>
                <w:noProof/>
                <w:webHidden/>
              </w:rPr>
              <w:tab/>
            </w:r>
            <w:r w:rsidR="005F5A3D">
              <w:rPr>
                <w:noProof/>
                <w:webHidden/>
              </w:rPr>
              <w:fldChar w:fldCharType="begin"/>
            </w:r>
            <w:r w:rsidR="005F5A3D">
              <w:rPr>
                <w:noProof/>
                <w:webHidden/>
              </w:rPr>
              <w:instrText xml:space="preserve"> PAGEREF _Toc178451906 \h </w:instrText>
            </w:r>
            <w:r w:rsidR="005F5A3D">
              <w:rPr>
                <w:noProof/>
                <w:webHidden/>
              </w:rPr>
            </w:r>
            <w:r w:rsidR="005F5A3D">
              <w:rPr>
                <w:noProof/>
                <w:webHidden/>
              </w:rPr>
              <w:fldChar w:fldCharType="separate"/>
            </w:r>
            <w:r w:rsidR="005F5A3D">
              <w:rPr>
                <w:noProof/>
                <w:webHidden/>
              </w:rPr>
              <w:t>1</w:t>
            </w:r>
            <w:r w:rsidR="005F5A3D">
              <w:rPr>
                <w:noProof/>
                <w:webHidden/>
              </w:rPr>
              <w:fldChar w:fldCharType="end"/>
            </w:r>
          </w:hyperlink>
        </w:p>
        <w:p w14:paraId="57E3EDC9" w14:textId="77777777" w:rsidR="005F5A3D" w:rsidRDefault="005F5A3D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8451907" w:history="1">
            <w:r w:rsidRPr="00EF6197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EF619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4519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2612AE" w14:textId="77777777" w:rsidR="005F5A3D" w:rsidRDefault="005F5A3D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8451908" w:history="1">
            <w:r w:rsidRPr="00EF6197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EF6197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4519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A7952B" w14:textId="77777777" w:rsidR="00061BD5" w:rsidRDefault="00000000">
          <w:r>
            <w:fldChar w:fldCharType="end"/>
          </w:r>
        </w:p>
      </w:sdtContent>
    </w:sdt>
    <w:p w14:paraId="39128B68" w14:textId="77777777" w:rsidR="00061BD5" w:rsidRDefault="00000000">
      <w:pPr>
        <w:pStyle w:val="1"/>
      </w:pPr>
      <w:bookmarkStart w:id="0" w:name="цель-работы"/>
      <w:bookmarkStart w:id="1" w:name="_Toc178451906"/>
      <w:r>
        <w:rPr>
          <w:rStyle w:val="SectionNumber"/>
        </w:rPr>
        <w:t>1</w:t>
      </w:r>
      <w:r>
        <w:tab/>
        <w:t>Цель работы</w:t>
      </w:r>
      <w:bookmarkEnd w:id="1"/>
    </w:p>
    <w:p w14:paraId="177AE721" w14:textId="77777777" w:rsidR="00061BD5" w:rsidRDefault="00000000">
      <w:pPr>
        <w:pStyle w:val="FirstParagraph"/>
      </w:pPr>
      <w:r>
        <w:t>Получение практических навыков работы в консоли с расширенными атрибутами файлов.</w:t>
      </w:r>
    </w:p>
    <w:p w14:paraId="6101A85D" w14:textId="77777777" w:rsidR="00061BD5" w:rsidRDefault="00000000">
      <w:pPr>
        <w:pStyle w:val="1"/>
      </w:pPr>
      <w:bookmarkStart w:id="2" w:name="выполнение-лабораторной-работы"/>
      <w:bookmarkStart w:id="3" w:name="_Toc178451907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17A4EDA6" w14:textId="6B5838E4" w:rsidR="00061BD5" w:rsidRDefault="00000000">
      <w:pPr>
        <w:pStyle w:val="FirstParagraph"/>
      </w:pPr>
      <w:r>
        <w:rPr>
          <w:b/>
          <w:bCs/>
        </w:rPr>
        <w:t>1.</w:t>
      </w:r>
      <w:r>
        <w:t xml:space="preserve"> От имени пользователя guest определила расширенные атрибуты файла.</w:t>
      </w:r>
    </w:p>
    <w:p w14:paraId="2D3DC86E" w14:textId="70B1E9CF" w:rsidR="00061BD5" w:rsidRDefault="00000000">
      <w:pPr>
        <w:pStyle w:val="a0"/>
      </w:pPr>
      <w:r>
        <w:rPr>
          <w:b/>
          <w:bCs/>
        </w:rPr>
        <w:t>2.</w:t>
      </w:r>
      <w:r>
        <w:t xml:space="preserve"> Установила командой на файл file1 права, разрешающие чтение и запись для владельца файла. </w:t>
      </w:r>
    </w:p>
    <w:p w14:paraId="71357653" w14:textId="25B30234" w:rsidR="00061BD5" w:rsidRDefault="00000000">
      <w:pPr>
        <w:pStyle w:val="a0"/>
      </w:pPr>
      <w:r>
        <w:rPr>
          <w:b/>
          <w:bCs/>
        </w:rPr>
        <w:t>3.</w:t>
      </w:r>
      <w:r>
        <w:t xml:space="preserve"> Попробовала установить на файл расширенный атрибут a от имени пользователя guest. В ответ получила отказ от выполнения операции.</w:t>
      </w:r>
    </w:p>
    <w:p w14:paraId="7F34CE2F" w14:textId="6F50018C" w:rsidR="005F5A3D" w:rsidRDefault="005F5A3D">
      <w:pPr>
        <w:pStyle w:val="a0"/>
      </w:pPr>
    </w:p>
    <w:p w14:paraId="6FF05FC8" w14:textId="77777777" w:rsidR="005F5D43" w:rsidRDefault="00000000">
      <w:pPr>
        <w:pStyle w:val="a0"/>
      </w:pPr>
      <w:r>
        <w:rPr>
          <w:b/>
          <w:bCs/>
        </w:rPr>
        <w:t>4.</w:t>
      </w:r>
      <w:r>
        <w:t xml:space="preserve"> Повысила свои права с помощью команды su. Попробовала установить расширенный атрибут a на </w:t>
      </w:r>
      <w:proofErr w:type="gramStart"/>
      <w:r>
        <w:t>файл  от</w:t>
      </w:r>
      <w:proofErr w:type="gramEnd"/>
      <w:r>
        <w:t xml:space="preserve"> имени суперпользователя.</w:t>
      </w:r>
    </w:p>
    <w:p w14:paraId="2B094524" w14:textId="362CCE3A" w:rsidR="00061BD5" w:rsidRDefault="005F5D43">
      <w:pPr>
        <w:pStyle w:val="a0"/>
      </w:pPr>
      <w:r>
        <w:rPr>
          <w:noProof/>
        </w:rPr>
        <w:drawing>
          <wp:inline distT="0" distB="0" distL="0" distR="0" wp14:anchorId="10ADEAE2" wp14:editId="5B373097">
            <wp:extent cx="4934857" cy="1143000"/>
            <wp:effectExtent l="0" t="0" r="0" b="0"/>
            <wp:docPr id="482884105" name="Рисунок 2" descr="Изображение выглядит как текст, Шрифт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884105" name="Рисунок 2" descr="Изображение выглядит как текст, Шрифт, снимок экрана&#10;&#10;Автоматически созданное описание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0624" cy="1146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E3AA4" w14:textId="5B2A6952" w:rsidR="00061BD5" w:rsidRDefault="00000000">
      <w:pPr>
        <w:pStyle w:val="a0"/>
      </w:pPr>
      <w:r>
        <w:rPr>
          <w:b/>
          <w:bCs/>
        </w:rPr>
        <w:t>5.</w:t>
      </w:r>
      <w:r>
        <w:t xml:space="preserve"> От пользователя guest проверила правильность установления атрибута. Все установилось. </w:t>
      </w:r>
    </w:p>
    <w:p w14:paraId="400C60C6" w14:textId="6C83FAAE" w:rsidR="00061BD5" w:rsidRDefault="005F5A3D">
      <w:pPr>
        <w:pStyle w:val="CaptionedFigure"/>
      </w:pPr>
      <w:r w:rsidRPr="005F5A3D">
        <w:lastRenderedPageBreak/>
        <w:drawing>
          <wp:inline distT="0" distB="0" distL="0" distR="0" wp14:anchorId="1E34C3FF" wp14:editId="1BB50D9E">
            <wp:extent cx="6152515" cy="2687320"/>
            <wp:effectExtent l="0" t="0" r="0" b="0"/>
            <wp:docPr id="872980318" name="Рисунок 1" descr="Изображение выглядит как текст, программное обеспечение, мультимедиа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2980318" name="Рисунок 1" descr="Изображение выглядит как текст, программное обеспечение, мультимедиа, снимок экрана&#10;&#10;Автоматически созданное описание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68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C699A" w14:textId="7DC18B53" w:rsidR="00061BD5" w:rsidRDefault="00000000">
      <w:pPr>
        <w:pStyle w:val="a0"/>
      </w:pPr>
      <w:r>
        <w:rPr>
          <w:b/>
          <w:bCs/>
        </w:rPr>
        <w:t>6.</w:t>
      </w:r>
      <w:r>
        <w:t xml:space="preserve"> Выполнила дозапись в </w:t>
      </w:r>
      <w:proofErr w:type="gramStart"/>
      <w:r>
        <w:t>файл  слова</w:t>
      </w:r>
      <w:proofErr w:type="gramEnd"/>
      <w:r>
        <w:t xml:space="preserve"> «test» командой. После этого выполнила чтение файла file1. </w:t>
      </w:r>
    </w:p>
    <w:p w14:paraId="1E3C2DC3" w14:textId="7F5BD2BA" w:rsidR="00061BD5" w:rsidRDefault="005F5A3D">
      <w:pPr>
        <w:pStyle w:val="CaptionedFigure"/>
      </w:pPr>
      <w:r>
        <w:t xml:space="preserve"> </w:t>
      </w:r>
      <w:r w:rsidRPr="005F5A3D">
        <w:drawing>
          <wp:inline distT="0" distB="0" distL="0" distR="0" wp14:anchorId="00B023B5" wp14:editId="7AAD378C">
            <wp:extent cx="6152515" cy="1254760"/>
            <wp:effectExtent l="0" t="0" r="0" b="0"/>
            <wp:docPr id="1229303295" name="Рисунок 1" descr="Изображение выглядит как текст, Шрифт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303295" name="Рисунок 1" descr="Изображение выглядит как текст, Шрифт, снимок экрана&#10;&#10;Автоматически созданное описание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254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99A54" w14:textId="050AF953" w:rsidR="00061BD5" w:rsidRDefault="00000000">
      <w:pPr>
        <w:pStyle w:val="Compact"/>
        <w:numPr>
          <w:ilvl w:val="0"/>
          <w:numId w:val="2"/>
        </w:numPr>
      </w:pPr>
      <w:r>
        <w:t xml:space="preserve">Попробовала стереть имеющуюся в нём информацию. Попробовала переименовать файл. Попробуйте установить на файл file1 права, например, запрещающие чтение и запись для владельца файла. На все выдает ошибку. </w:t>
      </w:r>
    </w:p>
    <w:p w14:paraId="67026A85" w14:textId="5346522A" w:rsidR="00061BD5" w:rsidRDefault="005F5A3D">
      <w:pPr>
        <w:pStyle w:val="CaptionedFigure"/>
      </w:pPr>
      <w:bookmarkStart w:id="4" w:name="fig:004"/>
      <w:r w:rsidRPr="005F5A3D">
        <w:rPr>
          <w:noProof/>
        </w:rPr>
        <w:lastRenderedPageBreak/>
        <w:drawing>
          <wp:inline distT="0" distB="0" distL="0" distR="0" wp14:anchorId="091D3DC2" wp14:editId="7C3D35CF">
            <wp:extent cx="6152515" cy="1254760"/>
            <wp:effectExtent l="0" t="0" r="0" b="0"/>
            <wp:docPr id="1542197032" name="Рисунок 1" descr="Изображение выглядит как текст, Шрифт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2197032" name="Рисунок 1" descr="Изображение выглядит как текст, Шрифт, снимок экрана&#10;&#10;Автоматически созданное описание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254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 w14:paraId="0F49A45A" w14:textId="11DDC162" w:rsidR="005F5A3D" w:rsidRDefault="005F5A3D">
      <w:pPr>
        <w:pStyle w:val="ImageCaption"/>
      </w:pPr>
      <w:r w:rsidRPr="005F5A3D">
        <w:drawing>
          <wp:inline distT="0" distB="0" distL="0" distR="0" wp14:anchorId="035079A3" wp14:editId="45DC4DFB">
            <wp:extent cx="4000500" cy="1930400"/>
            <wp:effectExtent l="0" t="0" r="0" b="0"/>
            <wp:docPr id="1461414170" name="Рисунок 1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414170" name="Рисунок 1" descr="Изображение выглядит как текст, снимок экрана, Шрифт&#10;&#10;Автоматически созданное описание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193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EEA39" w14:textId="77777777" w:rsidR="00061BD5" w:rsidRDefault="00000000">
      <w:pPr>
        <w:pStyle w:val="1"/>
      </w:pPr>
      <w:bookmarkStart w:id="5" w:name="вывод"/>
      <w:bookmarkStart w:id="6" w:name="_Toc178451908"/>
      <w:bookmarkEnd w:id="2"/>
      <w:r>
        <w:rPr>
          <w:rStyle w:val="SectionNumber"/>
        </w:rPr>
        <w:t>3</w:t>
      </w:r>
      <w:r>
        <w:tab/>
        <w:t>Вывод</w:t>
      </w:r>
      <w:bookmarkEnd w:id="6"/>
    </w:p>
    <w:p w14:paraId="0D4C5803" w14:textId="77777777" w:rsidR="00061BD5" w:rsidRDefault="00000000">
      <w:pPr>
        <w:pStyle w:val="FirstParagraph"/>
      </w:pPr>
      <w:r>
        <w:t>Получила практические навыки работы в консоли с расширенными атрибутами файлов.</w:t>
      </w:r>
      <w:bookmarkEnd w:id="5"/>
    </w:p>
    <w:sectPr w:rsidR="00061BD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572A90" w14:textId="77777777" w:rsidR="00232FB6" w:rsidRDefault="00232FB6">
      <w:pPr>
        <w:spacing w:after="0"/>
      </w:pPr>
      <w:r>
        <w:separator/>
      </w:r>
    </w:p>
  </w:endnote>
  <w:endnote w:type="continuationSeparator" w:id="0">
    <w:p w14:paraId="0FEEA655" w14:textId="77777777" w:rsidR="00232FB6" w:rsidRDefault="00232F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C2ECD2" w14:textId="77777777" w:rsidR="00232FB6" w:rsidRDefault="00232FB6">
      <w:r>
        <w:separator/>
      </w:r>
    </w:p>
  </w:footnote>
  <w:footnote w:type="continuationSeparator" w:id="0">
    <w:p w14:paraId="30352C7D" w14:textId="77777777" w:rsidR="00232FB6" w:rsidRDefault="00232F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5888F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7"/>
    <w:multiLevelType w:val="multilevel"/>
    <w:tmpl w:val="D150A9D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9"/>
    <w:multiLevelType w:val="multilevel"/>
    <w:tmpl w:val="BEA206F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" w16cid:durableId="1197547756">
    <w:abstractNumId w:val="0"/>
  </w:num>
  <w:num w:numId="2" w16cid:durableId="1045181119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" w16cid:durableId="1616518337">
    <w:abstractNumId w:val="2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61BD5"/>
    <w:rsid w:val="00061BD5"/>
    <w:rsid w:val="00232FB6"/>
    <w:rsid w:val="005F5A3D"/>
    <w:rsid w:val="005F5D43"/>
    <w:rsid w:val="00E57CA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339917E"/>
  <w15:docId w15:val="{717BAADD-2B69-484D-B8B5-392AD0916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5F5A3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17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4</vt:lpstr>
    </vt:vector>
  </TitlesOfParts>
  <Company/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Легиньких Галина Андреевна</dc:creator>
  <cp:keywords/>
  <cp:lastModifiedBy>Петрова Мария Евгеньевна</cp:lastModifiedBy>
  <cp:revision>2</cp:revision>
  <dcterms:created xsi:type="dcterms:W3CDTF">2024-09-28T18:58:00Z</dcterms:created>
  <dcterms:modified xsi:type="dcterms:W3CDTF">2024-09-28T18:5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Рис.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Листинг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Список иллюстраций</vt:lpwstr>
  </property>
  <property fmtid="{D5CDD505-2E9C-101B-9397-08002B2CF9AE}" pid="38" name="lolTitle">
    <vt:lpwstr>Листинги</vt:lpwstr>
  </property>
  <property fmtid="{D5CDD505-2E9C-101B-9397-08002B2CF9AE}" pid="39" name="lot">
    <vt:lpwstr>True</vt:lpwstr>
  </property>
  <property fmtid="{D5CDD505-2E9C-101B-9397-08002B2CF9AE}" pid="40" name="lotTitle">
    <vt:lpwstr>Список таблиц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Расширен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